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FDEAA" w14:textId="4905C3FE" w:rsidR="00B119A6" w:rsidRDefault="00B119A6" w:rsidP="00FF69FB">
      <w:pPr>
        <w:pStyle w:val="SPACER"/>
      </w:pPr>
    </w:p>
    <w:p w14:paraId="41C6441E" w14:textId="2ADFE49E" w:rsidR="00C85B69" w:rsidRDefault="00FD0FD9" w:rsidP="006A17BB">
      <w:r w:rsidRPr="00FD0FD9">
        <w:t>Adapted from a pilot survey</w:t>
      </w:r>
      <w:r w:rsidR="003F7705">
        <w:t xml:space="preserve"> that was</w:t>
      </w:r>
      <w:r w:rsidRPr="00FD0FD9">
        <w:t xml:space="preserve"> developed by the American Association of State Colleges and Universities</w:t>
      </w:r>
      <w:r w:rsidR="00E449D9">
        <w:t xml:space="preserve"> and then updated in 2019</w:t>
      </w:r>
      <w:r w:rsidRPr="00FD0FD9">
        <w:t>, this module asks students to assess their conflict resolution skills, and examines how often students have engaged with campus, local, state</w:t>
      </w:r>
      <w:r w:rsidR="003F7705">
        <w:t>/</w:t>
      </w:r>
      <w:r w:rsidRPr="00FD0FD9">
        <w:t>national</w:t>
      </w:r>
      <w:r w:rsidR="003F7705">
        <w:t>/</w:t>
      </w:r>
      <w:r w:rsidRPr="00FD0FD9">
        <w:t xml:space="preserve">global issues. The module complements questions on the core survey about service-learning, community service or volunteer work, and becoming an informed and active citizen. </w:t>
      </w:r>
      <w:r w:rsidR="00D82110" w:rsidRPr="00D82110">
        <w:t>(Similar FSSE set available.)</w:t>
      </w:r>
      <w:r w:rsidR="00FC25FA" w:rsidRPr="00902BD0">
        <w:t xml:space="preserve"> </w:t>
      </w:r>
    </w:p>
    <w:p w14:paraId="557C30D6" w14:textId="77777777" w:rsidR="00D82110" w:rsidRPr="00902BD0" w:rsidRDefault="00D82110" w:rsidP="00D82110">
      <w:pPr>
        <w:pStyle w:val="SPACER"/>
      </w:pPr>
      <w:bookmarkStart w:id="0" w:name="_GoBack"/>
      <w:bookmarkEnd w:id="0"/>
    </w:p>
    <w:p w14:paraId="60D3904E" w14:textId="1193C247" w:rsidR="00624B9F" w:rsidRDefault="00817961" w:rsidP="00BB2758">
      <w:r>
        <w:t xml:space="preserve">Survey questions </w:t>
      </w:r>
      <w:r w:rsidR="00624B9F">
        <w:t>are listed in the order that students received them</w:t>
      </w:r>
      <w:r>
        <w:t>. R</w:t>
      </w:r>
      <w:r w:rsidR="002660C6">
        <w:t xml:space="preserve">esponse options </w:t>
      </w:r>
      <w:r>
        <w:t>appear</w:t>
      </w:r>
      <w:r w:rsidR="002660C6">
        <w:t xml:space="preserve"> in italics </w:t>
      </w:r>
      <w:r w:rsidR="00902BD0">
        <w:t>beneath</w:t>
      </w:r>
      <w:r w:rsidR="00624B9F">
        <w:t xml:space="preserve">. </w:t>
      </w:r>
      <w:r w:rsidR="006F6B4C">
        <w:t>Variable names appear in brackets</w:t>
      </w:r>
      <w:r>
        <w:t xml:space="preserve"> (e.g., [</w:t>
      </w:r>
      <w:r w:rsidR="00A61E33">
        <w:t>CIV01a19</w:t>
      </w:r>
      <w:r>
        <w:t>])</w:t>
      </w:r>
      <w:r w:rsidR="006F6B4C">
        <w:t xml:space="preserve"> after each item. Items that are r</w:t>
      </w:r>
      <w:r w:rsidR="00624B9F">
        <w:t>ecoded</w:t>
      </w:r>
      <w:r w:rsidR="00FC25FA">
        <w:t xml:space="preserve"> (</w:t>
      </w:r>
      <w:r>
        <w:t xml:space="preserve">e.g., </w:t>
      </w:r>
      <w:r w:rsidR="00FC25FA">
        <w:t>revers</w:t>
      </w:r>
      <w:r>
        <w:t>ed</w:t>
      </w:r>
      <w:r w:rsidR="006F6B4C">
        <w:t xml:space="preserve"> response values</w:t>
      </w:r>
      <w:r w:rsidR="00FC25FA">
        <w:t>)</w:t>
      </w:r>
      <w:r w:rsidR="00624B9F">
        <w:t xml:space="preserve"> or derived </w:t>
      </w:r>
      <w:r w:rsidR="006F6B4C">
        <w:t>(</w:t>
      </w:r>
      <w:r>
        <w:t xml:space="preserve">new computed </w:t>
      </w:r>
      <w:r w:rsidR="006F6B4C">
        <w:t>values such as age category</w:t>
      </w:r>
      <w:r>
        <w:t xml:space="preserve"> or total number of written pages</w:t>
      </w:r>
      <w:r w:rsidR="006F6B4C">
        <w:t>)</w:t>
      </w:r>
      <w:r w:rsidR="00FC25FA">
        <w:t xml:space="preserve"> </w:t>
      </w:r>
      <w:r>
        <w:t>from original question(s)</w:t>
      </w:r>
      <w:r w:rsidR="00624B9F">
        <w:t xml:space="preserve"> </w:t>
      </w:r>
      <w:r w:rsidR="006F6B4C">
        <w:t xml:space="preserve">are shaded </w:t>
      </w:r>
      <w:r w:rsidR="00BA3DF2">
        <w:t>and prefaced by a bracket and the word "</w:t>
      </w:r>
      <w:r w:rsidR="007A1D6A">
        <w:t>RECODED</w:t>
      </w:r>
      <w:r w:rsidR="00BA3DF2">
        <w:t>"</w:t>
      </w:r>
      <w:r w:rsidR="00624B9F">
        <w:t xml:space="preserve"> or </w:t>
      </w:r>
      <w:r w:rsidR="00BA3DF2">
        <w:t>"</w:t>
      </w:r>
      <w:r w:rsidR="007A1D6A">
        <w:t>DERIVED</w:t>
      </w:r>
      <w:r w:rsidR="00BA3DF2">
        <w:t>."</w:t>
      </w:r>
      <w:r w:rsidR="00624B9F">
        <w:t xml:space="preserve"> </w:t>
      </w:r>
    </w:p>
    <w:p w14:paraId="320A2BC1" w14:textId="77777777" w:rsidR="00DE42E8" w:rsidRDefault="00DE42E8" w:rsidP="005A6CD5">
      <w:pPr>
        <w:pStyle w:val="SPACER"/>
      </w:pPr>
    </w:p>
    <w:p w14:paraId="54FF870B" w14:textId="3C746E48" w:rsidR="00DE42E8" w:rsidRPr="00E20D43" w:rsidRDefault="00FD0FD9" w:rsidP="00BB2758">
      <w:pPr>
        <w:pStyle w:val="SectionHead"/>
      </w:pPr>
      <w:r>
        <w:t xml:space="preserve">Civic Engagement </w:t>
      </w:r>
      <w:r w:rsidR="00D82110">
        <w:t>Module</w:t>
      </w:r>
    </w:p>
    <w:p w14:paraId="303176B8" w14:textId="74A4389F" w:rsidR="00F753FB" w:rsidRDefault="00F753FB" w:rsidP="005A6CD5">
      <w:pPr>
        <w:pStyle w:val="SPACER"/>
      </w:pPr>
    </w:p>
    <w:p w14:paraId="5B1D2C6A" w14:textId="200AA5E4" w:rsidR="00F753FB" w:rsidRPr="00AC093D" w:rsidRDefault="00AC093D" w:rsidP="00C76F29">
      <w:pPr>
        <w:pStyle w:val="Heading1"/>
      </w:pPr>
      <w:r w:rsidRPr="00AC093D">
        <w:t xml:space="preserve">1. </w:t>
      </w:r>
      <w:r w:rsidR="00FD0FD9" w:rsidRPr="00FD0FD9">
        <w:t xml:space="preserve">Select the response that </w:t>
      </w:r>
      <w:r w:rsidR="00FD0FD9" w:rsidRPr="00493BB8">
        <w:t>best</w:t>
      </w:r>
      <w:r w:rsidR="00FD0FD9" w:rsidRPr="00FD0FD9">
        <w:t xml:space="preserve"> represents your a</w:t>
      </w:r>
      <w:r w:rsidR="00FD0FD9">
        <w:t xml:space="preserve">bility to do the </w:t>
      </w:r>
      <w:r w:rsidR="00FD0FD9" w:rsidRPr="00C76F29">
        <w:t>following</w:t>
      </w:r>
      <w:r w:rsidR="00FD0FD9">
        <w:t>:</w:t>
      </w:r>
    </w:p>
    <w:p w14:paraId="66D00FF1" w14:textId="5C6E404D" w:rsidR="00FD0FD9" w:rsidRDefault="00025055" w:rsidP="00025055">
      <w:pPr>
        <w:pStyle w:val="RESPONSE"/>
      </w:pPr>
      <w:r>
        <w:t xml:space="preserve">Response options: </w:t>
      </w:r>
      <w:r w:rsidR="00FD0FD9" w:rsidRPr="00FD0FD9">
        <w:t>Poor=1, 2=2, 3=3, 4=4, Excellent=5</w:t>
      </w:r>
    </w:p>
    <w:p w14:paraId="317C44F4" w14:textId="4B855859" w:rsidR="00FD0FD9" w:rsidRDefault="00025055" w:rsidP="00FD0FD9">
      <w:pPr>
        <w:pStyle w:val="ITEM"/>
      </w:pPr>
      <w:r>
        <w:t>a.</w:t>
      </w:r>
      <w:r>
        <w:tab/>
      </w:r>
      <w:r w:rsidR="00FD0FD9">
        <w:t>Help people resolve their disagreements with each other [CIV01a19]</w:t>
      </w:r>
    </w:p>
    <w:p w14:paraId="076E2347" w14:textId="4073443E" w:rsidR="00FD0FD9" w:rsidRDefault="00025055" w:rsidP="00FD0FD9">
      <w:pPr>
        <w:pStyle w:val="ITEM"/>
      </w:pPr>
      <w:r>
        <w:t>b.</w:t>
      </w:r>
      <w:r>
        <w:tab/>
      </w:r>
      <w:r w:rsidR="00FD0FD9">
        <w:t>Resolve conflicts that involve bias, discrimination, and prejudice [CIV01b19]</w:t>
      </w:r>
    </w:p>
    <w:p w14:paraId="274C1E15" w14:textId="3EB2DC89" w:rsidR="00FD0FD9" w:rsidRDefault="00025055" w:rsidP="00FD0FD9">
      <w:pPr>
        <w:pStyle w:val="ITEM"/>
      </w:pPr>
      <w:r>
        <w:t>c.</w:t>
      </w:r>
      <w:r>
        <w:tab/>
      </w:r>
      <w:r w:rsidR="00FD0FD9">
        <w:t>Lead a group in which people from different backgrounds feel welcomed and included</w:t>
      </w:r>
      <w:r w:rsidR="00493BB8">
        <w:t xml:space="preserve"> </w:t>
      </w:r>
      <w:r w:rsidR="00B70421">
        <w:t>[CIV01c19]</w:t>
      </w:r>
    </w:p>
    <w:p w14:paraId="2E2AC374" w14:textId="76A0F847" w:rsidR="00FD0FD9" w:rsidRDefault="00025055" w:rsidP="00FD0FD9">
      <w:pPr>
        <w:pStyle w:val="ITEM"/>
      </w:pPr>
      <w:r>
        <w:t>d.</w:t>
      </w:r>
      <w:r>
        <w:tab/>
      </w:r>
      <w:r w:rsidR="00FD0FD9">
        <w:t>Participate in a constructive dialogue with someone who disagrees with you</w:t>
      </w:r>
      <w:r w:rsidR="00FD0FD9">
        <w:tab/>
      </w:r>
      <w:r w:rsidR="00B70421">
        <w:t xml:space="preserve"> [CIV01d19]</w:t>
      </w:r>
    </w:p>
    <w:p w14:paraId="22CBED2E" w14:textId="3307866D" w:rsidR="00FD0FD9" w:rsidRPr="00FD0FD9" w:rsidRDefault="00025055" w:rsidP="00FD0FD9">
      <w:pPr>
        <w:pStyle w:val="ITEM"/>
      </w:pPr>
      <w:r>
        <w:t>e.</w:t>
      </w:r>
      <w:r>
        <w:tab/>
      </w:r>
      <w:r w:rsidR="00FD0FD9">
        <w:t>Contribute to t</w:t>
      </w:r>
      <w:r w:rsidR="00B70421">
        <w:t>he well-being of your community [CIV01e19</w:t>
      </w:r>
      <w:r w:rsidR="00493BB8">
        <w:t>]</w:t>
      </w:r>
    </w:p>
    <w:p w14:paraId="03642C97" w14:textId="77777777" w:rsidR="00FD0FD9" w:rsidRPr="00FD0FD9" w:rsidRDefault="00FD0FD9" w:rsidP="00B70421">
      <w:pPr>
        <w:pStyle w:val="SPACER"/>
      </w:pPr>
    </w:p>
    <w:p w14:paraId="350F3C8D" w14:textId="487CC628" w:rsidR="00FD0FD9" w:rsidRPr="00B70421" w:rsidRDefault="00B70421" w:rsidP="00C76F29">
      <w:pPr>
        <w:pStyle w:val="Heading1"/>
      </w:pPr>
      <w:r>
        <w:t xml:space="preserve">2. </w:t>
      </w:r>
      <w:r w:rsidRPr="00B70421">
        <w:t>How much does your instituti</w:t>
      </w:r>
      <w:r>
        <w:t>on emphasize the following?</w:t>
      </w:r>
    </w:p>
    <w:p w14:paraId="3619CF20" w14:textId="4B140284" w:rsidR="00B70421" w:rsidRPr="0013336B" w:rsidRDefault="00025055" w:rsidP="00025055">
      <w:pPr>
        <w:pStyle w:val="RESPONSE"/>
      </w:pPr>
      <w:r>
        <w:t xml:space="preserve">Response options: </w:t>
      </w:r>
      <w:r w:rsidR="00B70421" w:rsidRPr="0013336B">
        <w:t>Very little=1, Some</w:t>
      </w:r>
      <w:r w:rsidR="0013336B" w:rsidRPr="0013336B">
        <w:t xml:space="preserve">=2, </w:t>
      </w:r>
      <w:r w:rsidR="00B70421" w:rsidRPr="0013336B">
        <w:t>Quite a bit</w:t>
      </w:r>
      <w:r w:rsidR="0013336B" w:rsidRPr="0013336B">
        <w:t>=3, Very much=4</w:t>
      </w:r>
    </w:p>
    <w:p w14:paraId="143B7A60" w14:textId="36DCD26A" w:rsidR="0013336B" w:rsidRDefault="00025055" w:rsidP="0013336B">
      <w:pPr>
        <w:pStyle w:val="ITEM"/>
      </w:pPr>
      <w:r>
        <w:t>a.</w:t>
      </w:r>
      <w:r>
        <w:tab/>
      </w:r>
      <w:r w:rsidR="0013336B">
        <w:t>Discussing important social, economic, or politic</w:t>
      </w:r>
      <w:r w:rsidR="008743F9">
        <w:t>al issues with others [CIV02a19]</w:t>
      </w:r>
    </w:p>
    <w:p w14:paraId="2DE9722F" w14:textId="541F10CF" w:rsidR="0013336B" w:rsidRDefault="00025055" w:rsidP="0013336B">
      <w:pPr>
        <w:pStyle w:val="ITEM"/>
      </w:pPr>
      <w:r>
        <w:t>b.</w:t>
      </w:r>
      <w:r>
        <w:tab/>
      </w:r>
      <w:r w:rsidR="0013336B">
        <w:t>Organizing activities focused on important social, economic, or political issues [CIV02b19]</w:t>
      </w:r>
    </w:p>
    <w:p w14:paraId="1ECDA715" w14:textId="319498FD" w:rsidR="0013336B" w:rsidRDefault="00025055" w:rsidP="0013336B">
      <w:pPr>
        <w:pStyle w:val="ITEM"/>
      </w:pPr>
      <w:r>
        <w:t>c.</w:t>
      </w:r>
      <w:r>
        <w:tab/>
      </w:r>
      <w:r w:rsidR="0013336B">
        <w:t>Being an informed and active citizen [CIV02c19]</w:t>
      </w:r>
    </w:p>
    <w:p w14:paraId="61926B8E" w14:textId="4712736E" w:rsidR="0013336B" w:rsidRDefault="00025055" w:rsidP="0013336B">
      <w:pPr>
        <w:pStyle w:val="ITEM"/>
      </w:pPr>
      <w:r>
        <w:t>d.</w:t>
      </w:r>
      <w:r>
        <w:tab/>
      </w:r>
      <w:r w:rsidR="0013336B">
        <w:t>Being involved in an organization or group focused on important social, economic, or political issues [CIV02d19]</w:t>
      </w:r>
    </w:p>
    <w:p w14:paraId="49CEA273" w14:textId="00BDAB8B" w:rsidR="0013336B" w:rsidRDefault="00025055" w:rsidP="0013336B">
      <w:pPr>
        <w:pStyle w:val="ITEM"/>
      </w:pPr>
      <w:r>
        <w:t>e.</w:t>
      </w:r>
      <w:r>
        <w:tab/>
      </w:r>
      <w:r w:rsidR="0013336B">
        <w:t>Voting in campus, local, state, or national elections [CIV02e19]</w:t>
      </w:r>
    </w:p>
    <w:p w14:paraId="7CF401C7" w14:textId="180E6D57" w:rsidR="0013336B" w:rsidRPr="0013336B" w:rsidRDefault="00025055" w:rsidP="0013336B">
      <w:pPr>
        <w:pStyle w:val="ITEM"/>
      </w:pPr>
      <w:r>
        <w:t>f.</w:t>
      </w:r>
      <w:r>
        <w:tab/>
      </w:r>
      <w:r w:rsidR="0013336B">
        <w:t>Encouraging free speech and expression [CIV02f19]</w:t>
      </w:r>
    </w:p>
    <w:p w14:paraId="172BC882" w14:textId="77777777" w:rsidR="00B70421" w:rsidRPr="00B70421" w:rsidRDefault="00B70421" w:rsidP="0013336B">
      <w:pPr>
        <w:pStyle w:val="SPACER"/>
      </w:pPr>
    </w:p>
    <w:p w14:paraId="05B7DA74" w14:textId="4CCE8B23" w:rsidR="00B70421" w:rsidRPr="0013336B" w:rsidRDefault="0013336B" w:rsidP="00C76F29">
      <w:pPr>
        <w:pStyle w:val="Heading1"/>
      </w:pPr>
      <w:r w:rsidRPr="0013336B">
        <w:t>3.</w:t>
      </w:r>
      <w:r>
        <w:t xml:space="preserve"> </w:t>
      </w:r>
      <w:r w:rsidRPr="0013336B">
        <w:t>How much do you feel encouraged addressing important social, economic, or politic</w:t>
      </w:r>
      <w:r>
        <w:t>al issues in the following?</w:t>
      </w:r>
    </w:p>
    <w:p w14:paraId="1EE9C174" w14:textId="59B16635" w:rsidR="0013336B" w:rsidRPr="0013336B" w:rsidRDefault="00025055" w:rsidP="00025055">
      <w:pPr>
        <w:pStyle w:val="RESPONSE"/>
      </w:pPr>
      <w:r>
        <w:t xml:space="preserve">Response options: </w:t>
      </w:r>
      <w:r w:rsidR="0013336B" w:rsidRPr="0013336B">
        <w:t>Very little=1, Some=2, Quite a bit=3, Very much=4</w:t>
      </w:r>
    </w:p>
    <w:p w14:paraId="4CAEFEDE" w14:textId="0D8C3D68" w:rsidR="0013336B" w:rsidRDefault="00025055" w:rsidP="0013336B">
      <w:pPr>
        <w:pStyle w:val="ITEM"/>
      </w:pPr>
      <w:r>
        <w:t>a.</w:t>
      </w:r>
      <w:r>
        <w:tab/>
      </w:r>
      <w:r w:rsidR="0013336B">
        <w:t>In course assignments [CIV03a19]</w:t>
      </w:r>
    </w:p>
    <w:p w14:paraId="70746250" w14:textId="52A353F6" w:rsidR="0013336B" w:rsidRDefault="00025055" w:rsidP="0013336B">
      <w:pPr>
        <w:pStyle w:val="ITEM"/>
      </w:pPr>
      <w:r>
        <w:t>b.</w:t>
      </w:r>
      <w:r>
        <w:tab/>
      </w:r>
      <w:r w:rsidR="0013336B">
        <w:t>In course discussions</w:t>
      </w:r>
      <w:r w:rsidR="0013336B">
        <w:tab/>
        <w:t>[CIV03b19]</w:t>
      </w:r>
    </w:p>
    <w:p w14:paraId="79444298" w14:textId="5072BCC4" w:rsidR="00B70421" w:rsidRPr="00B70421" w:rsidRDefault="00025055" w:rsidP="0013336B">
      <w:pPr>
        <w:pStyle w:val="ITEM"/>
      </w:pPr>
      <w:r>
        <w:t>c.</w:t>
      </w:r>
      <w:r>
        <w:tab/>
      </w:r>
      <w:r w:rsidR="0013336B">
        <w:t>Outside of class</w:t>
      </w:r>
      <w:r w:rsidR="0013336B">
        <w:tab/>
        <w:t>[CIV03c19]</w:t>
      </w:r>
    </w:p>
    <w:p w14:paraId="4ABBB2BC" w14:textId="50F3CD39" w:rsidR="00A61E33" w:rsidRDefault="00A61E33" w:rsidP="00A80970">
      <w:pPr>
        <w:pStyle w:val="SPACER"/>
      </w:pPr>
    </w:p>
    <w:p w14:paraId="181BC129" w14:textId="713E8074" w:rsidR="0013336B" w:rsidRDefault="0013336B" w:rsidP="00C76F29">
      <w:pPr>
        <w:pStyle w:val="Heading1"/>
      </w:pPr>
      <w:r>
        <w:t xml:space="preserve">4. </w:t>
      </w:r>
      <w:r w:rsidRPr="0013336B">
        <w:t>During the current school year, whether course-related or not, about how often have you done the following?</w:t>
      </w:r>
    </w:p>
    <w:p w14:paraId="5D31F90B" w14:textId="05AADA72" w:rsidR="0013336B" w:rsidRDefault="00025055" w:rsidP="00025055">
      <w:pPr>
        <w:pStyle w:val="RESPONSE"/>
      </w:pPr>
      <w:r>
        <w:t xml:space="preserve">Response options: </w:t>
      </w:r>
      <w:r w:rsidR="0013336B">
        <w:t xml:space="preserve">Never=1, Sometimes=2, Often=3, </w:t>
      </w:r>
      <w:r w:rsidR="0013336B" w:rsidRPr="00025055">
        <w:t>Very</w:t>
      </w:r>
      <w:r w:rsidR="0013336B">
        <w:t xml:space="preserve"> often=4</w:t>
      </w:r>
    </w:p>
    <w:p w14:paraId="77DE80A1" w14:textId="705AC0E0" w:rsidR="0013336B" w:rsidRDefault="00025055" w:rsidP="0013336B">
      <w:pPr>
        <w:pStyle w:val="ITEM"/>
      </w:pPr>
      <w:r>
        <w:t>a.</w:t>
      </w:r>
      <w:r>
        <w:tab/>
      </w:r>
      <w:r w:rsidR="0013336B">
        <w:t>Informed yourse</w:t>
      </w:r>
      <w:r w:rsidR="00C60323">
        <w:t>lf about campus or local issues [</w:t>
      </w:r>
      <w:r w:rsidR="00C60323" w:rsidRPr="00C60323">
        <w:t>CIV04a19</w:t>
      </w:r>
      <w:r w:rsidR="00C60323">
        <w:t>]</w:t>
      </w:r>
    </w:p>
    <w:p w14:paraId="2DF99048" w14:textId="60782DB1" w:rsidR="0013336B" w:rsidRDefault="00025055" w:rsidP="0013336B">
      <w:pPr>
        <w:pStyle w:val="ITEM"/>
      </w:pPr>
      <w:r>
        <w:t>b.</w:t>
      </w:r>
      <w:r>
        <w:tab/>
      </w:r>
      <w:r w:rsidR="0013336B">
        <w:t>Informed yourself about sta</w:t>
      </w:r>
      <w:r w:rsidR="00C60323">
        <w:t>te, national, or global issues [CIV04b</w:t>
      </w:r>
      <w:r w:rsidR="00C60323" w:rsidRPr="00C60323">
        <w:t>19</w:t>
      </w:r>
      <w:r w:rsidR="00C60323">
        <w:t>]</w:t>
      </w:r>
    </w:p>
    <w:p w14:paraId="5A20F44B" w14:textId="02F15FDE" w:rsidR="0013336B" w:rsidRDefault="00025055" w:rsidP="0013336B">
      <w:pPr>
        <w:pStyle w:val="ITEM"/>
      </w:pPr>
      <w:r>
        <w:t>c.</w:t>
      </w:r>
      <w:r>
        <w:tab/>
      </w:r>
      <w:r w:rsidR="0013336B">
        <w:t>Discussed cam</w:t>
      </w:r>
      <w:r w:rsidR="00C60323">
        <w:t>pus or local issues with others [</w:t>
      </w:r>
      <w:r w:rsidR="00C60323" w:rsidRPr="00C60323">
        <w:t>CIV04</w:t>
      </w:r>
      <w:r w:rsidR="00C60323">
        <w:t>c</w:t>
      </w:r>
      <w:r w:rsidR="00C60323" w:rsidRPr="00C60323">
        <w:t>19</w:t>
      </w:r>
      <w:r w:rsidR="00C60323">
        <w:t>]</w:t>
      </w:r>
    </w:p>
    <w:p w14:paraId="3D48CECB" w14:textId="6EBB7388" w:rsidR="0013336B" w:rsidRDefault="00025055" w:rsidP="0013336B">
      <w:pPr>
        <w:pStyle w:val="ITEM"/>
      </w:pPr>
      <w:r>
        <w:t>d.</w:t>
      </w:r>
      <w:r>
        <w:tab/>
      </w:r>
      <w:r w:rsidR="0013336B">
        <w:t>Discussed state, nationa</w:t>
      </w:r>
      <w:r w:rsidR="00C60323">
        <w:t>l, or global issues with others [CIV04d</w:t>
      </w:r>
      <w:r w:rsidR="00C60323" w:rsidRPr="00C60323">
        <w:t>19</w:t>
      </w:r>
      <w:r w:rsidR="00C60323">
        <w:t>]</w:t>
      </w:r>
    </w:p>
    <w:p w14:paraId="2D320AA7" w14:textId="728B1A21" w:rsidR="0013336B" w:rsidRDefault="00025055" w:rsidP="00C60323">
      <w:pPr>
        <w:pStyle w:val="ITEM"/>
        <w:tabs>
          <w:tab w:val="left" w:pos="144"/>
          <w:tab w:val="left" w:pos="288"/>
          <w:tab w:val="left" w:pos="432"/>
          <w:tab w:val="left" w:pos="576"/>
          <w:tab w:val="left" w:pos="720"/>
          <w:tab w:val="left" w:pos="864"/>
          <w:tab w:val="left" w:pos="1008"/>
          <w:tab w:val="left" w:pos="1152"/>
          <w:tab w:val="left" w:pos="1296"/>
          <w:tab w:val="left" w:pos="1440"/>
          <w:tab w:val="left" w:pos="1584"/>
          <w:tab w:val="left" w:pos="1728"/>
          <w:tab w:val="left" w:pos="1872"/>
          <w:tab w:val="left" w:pos="2016"/>
          <w:tab w:val="left" w:pos="2160"/>
          <w:tab w:val="left" w:pos="2304"/>
          <w:tab w:val="left" w:pos="2448"/>
          <w:tab w:val="left" w:pos="2592"/>
          <w:tab w:val="left" w:pos="2736"/>
          <w:tab w:val="left" w:pos="2880"/>
          <w:tab w:val="left" w:pos="3024"/>
          <w:tab w:val="left" w:pos="3168"/>
          <w:tab w:val="left" w:pos="3312"/>
          <w:tab w:val="left" w:pos="3456"/>
          <w:tab w:val="left" w:pos="3600"/>
          <w:tab w:val="left" w:pos="3744"/>
          <w:tab w:val="left" w:pos="3888"/>
          <w:tab w:val="left" w:pos="4032"/>
          <w:tab w:val="left" w:pos="4176"/>
          <w:tab w:val="left" w:pos="4320"/>
          <w:tab w:val="left" w:pos="4464"/>
          <w:tab w:val="left" w:pos="4608"/>
          <w:tab w:val="center" w:pos="7423"/>
        </w:tabs>
      </w:pPr>
      <w:r>
        <w:t>e.</w:t>
      </w:r>
      <w:r>
        <w:tab/>
      </w:r>
      <w:r w:rsidR="0013336B">
        <w:t>Raised awarene</w:t>
      </w:r>
      <w:r w:rsidR="00C60323">
        <w:t>ss about campus or local issues [CIV04e</w:t>
      </w:r>
      <w:r w:rsidR="00C60323" w:rsidRPr="00C60323">
        <w:t>19</w:t>
      </w:r>
      <w:r w:rsidR="00C60323">
        <w:t>]</w:t>
      </w:r>
    </w:p>
    <w:p w14:paraId="73CF7864" w14:textId="265A8262" w:rsidR="0013336B" w:rsidRDefault="00025055" w:rsidP="0013336B">
      <w:pPr>
        <w:pStyle w:val="ITEM"/>
      </w:pPr>
      <w:r>
        <w:t>f.</w:t>
      </w:r>
      <w:r>
        <w:tab/>
      </w:r>
      <w:r w:rsidR="0013336B">
        <w:t>Raised awareness about state</w:t>
      </w:r>
      <w:r w:rsidR="00C60323">
        <w:t>, national, or global issues [CIV04f</w:t>
      </w:r>
      <w:r w:rsidR="00C60323" w:rsidRPr="00C60323">
        <w:t>19</w:t>
      </w:r>
      <w:r w:rsidR="00C60323">
        <w:t>]</w:t>
      </w:r>
    </w:p>
    <w:p w14:paraId="794A785B" w14:textId="4995700C" w:rsidR="0013336B" w:rsidRDefault="00025055" w:rsidP="0013336B">
      <w:pPr>
        <w:pStyle w:val="ITEM"/>
      </w:pPr>
      <w:r>
        <w:t>g.</w:t>
      </w:r>
      <w:r>
        <w:tab/>
      </w:r>
      <w:r w:rsidR="0013336B">
        <w:t>Asked others to</w:t>
      </w:r>
      <w:r w:rsidR="00C60323">
        <w:t xml:space="preserve"> address campus or local issues [CIV04g</w:t>
      </w:r>
      <w:r w:rsidR="00C60323" w:rsidRPr="00C60323">
        <w:t>19</w:t>
      </w:r>
      <w:r w:rsidR="00C60323">
        <w:t>]</w:t>
      </w:r>
    </w:p>
    <w:p w14:paraId="38F827C8" w14:textId="3466231A" w:rsidR="0013336B" w:rsidRDefault="00025055" w:rsidP="0013336B">
      <w:pPr>
        <w:pStyle w:val="ITEM"/>
      </w:pPr>
      <w:r>
        <w:t>h.</w:t>
      </w:r>
      <w:r>
        <w:tab/>
      </w:r>
      <w:r w:rsidR="0013336B">
        <w:t>Asked others to address stat</w:t>
      </w:r>
      <w:r w:rsidR="00C60323">
        <w:t>e, national, or global issues [</w:t>
      </w:r>
      <w:r w:rsidR="00C60323" w:rsidRPr="00C60323">
        <w:t>CIV04</w:t>
      </w:r>
      <w:r w:rsidR="00C60323">
        <w:t>h</w:t>
      </w:r>
      <w:r w:rsidR="00C60323" w:rsidRPr="00C60323">
        <w:t>19</w:t>
      </w:r>
      <w:r w:rsidR="00C60323">
        <w:t>]</w:t>
      </w:r>
    </w:p>
    <w:p w14:paraId="231AECB7" w14:textId="1EAD4215" w:rsidR="0013336B" w:rsidRDefault="00025055" w:rsidP="0013336B">
      <w:pPr>
        <w:pStyle w:val="ITEM"/>
      </w:pPr>
      <w:proofErr w:type="spellStart"/>
      <w:r>
        <w:t>i</w:t>
      </w:r>
      <w:proofErr w:type="spellEnd"/>
      <w:r>
        <w:t>.</w:t>
      </w:r>
      <w:r>
        <w:tab/>
      </w:r>
      <w:r w:rsidR="0013336B">
        <w:t>Organized others to work on campus or local issues</w:t>
      </w:r>
      <w:r w:rsidR="0013336B">
        <w:tab/>
      </w:r>
      <w:r w:rsidR="00C60323">
        <w:t xml:space="preserve"> [CIV04i</w:t>
      </w:r>
      <w:r w:rsidR="00C60323" w:rsidRPr="00C60323">
        <w:t>19</w:t>
      </w:r>
      <w:r w:rsidR="00C60323">
        <w:t>]</w:t>
      </w:r>
    </w:p>
    <w:p w14:paraId="612C0D1C" w14:textId="66BFDA3D" w:rsidR="0013336B" w:rsidRDefault="00025055" w:rsidP="0013336B">
      <w:pPr>
        <w:pStyle w:val="ITEM"/>
      </w:pPr>
      <w:r>
        <w:t>j.</w:t>
      </w:r>
      <w:r>
        <w:tab/>
      </w:r>
      <w:r w:rsidR="0013336B">
        <w:t>Organized others to work on st</w:t>
      </w:r>
      <w:r w:rsidR="00C60323">
        <w:t>ate, national, or global issues [</w:t>
      </w:r>
      <w:r w:rsidR="00C60323" w:rsidRPr="00C60323">
        <w:t>CIV04</w:t>
      </w:r>
      <w:r w:rsidR="00C60323">
        <w:t>j</w:t>
      </w:r>
      <w:r w:rsidR="00C60323" w:rsidRPr="00C60323">
        <w:t>19</w:t>
      </w:r>
      <w:r w:rsidR="00C60323">
        <w:t>]</w:t>
      </w:r>
    </w:p>
    <w:p w14:paraId="6CFE6BD9" w14:textId="5816B528" w:rsidR="00C60323" w:rsidRPr="00C60323" w:rsidRDefault="00C60323" w:rsidP="00025055">
      <w:pPr>
        <w:pStyle w:val="Note"/>
      </w:pPr>
      <w:r w:rsidRPr="00C60323">
        <w:t>Note: Canadian version replaced "state" with "provincial" for CIV0</w:t>
      </w:r>
      <w:r>
        <w:t>4b19</w:t>
      </w:r>
      <w:r w:rsidRPr="00C60323">
        <w:t>,</w:t>
      </w:r>
      <w:r>
        <w:t xml:space="preserve"> CIV04d19, CIV04f19, CIV04h19, CIV04j19</w:t>
      </w:r>
    </w:p>
    <w:p w14:paraId="3CA03C4B" w14:textId="0BC64939" w:rsidR="00C60323" w:rsidRDefault="00C60323" w:rsidP="00C60323">
      <w:pPr>
        <w:pStyle w:val="SPACER"/>
      </w:pPr>
    </w:p>
    <w:p w14:paraId="2B382B16" w14:textId="10424EA1" w:rsidR="00C60323" w:rsidRPr="00C60323" w:rsidRDefault="00C60323" w:rsidP="00C76F29">
      <w:pPr>
        <w:pStyle w:val="Heading1"/>
      </w:pPr>
      <w:r>
        <w:t xml:space="preserve">5. </w:t>
      </w:r>
      <w:r w:rsidRPr="00C60323">
        <w:t xml:space="preserve">Think about the experiences you may have had with campus, local, state, national, or global issues. What about these experiences has been most meaningful to you? </w:t>
      </w:r>
      <w:r w:rsidR="00CE39CB" w:rsidRPr="001A3289">
        <w:t>(5,000 character limit)</w:t>
      </w:r>
      <w:r w:rsidR="00CE39CB" w:rsidRPr="00C60323">
        <w:t xml:space="preserve"> </w:t>
      </w:r>
      <w:r>
        <w:t>[CIV05_19txt]</w:t>
      </w:r>
    </w:p>
    <w:p w14:paraId="0FF1C355" w14:textId="77777777" w:rsidR="00C60323" w:rsidRDefault="00C60323" w:rsidP="00025055">
      <w:pPr>
        <w:pStyle w:val="RESPONSE"/>
      </w:pPr>
      <w:r w:rsidRPr="00C60323">
        <w:t>Re</w:t>
      </w:r>
      <w:r>
        <w:t>s</w:t>
      </w:r>
      <w:r w:rsidRPr="00C60323">
        <w:t xml:space="preserve">ponse option: </w:t>
      </w:r>
      <w:r w:rsidRPr="00C60323">
        <w:tab/>
      </w:r>
      <w:r>
        <w:t>Text box</w:t>
      </w:r>
    </w:p>
    <w:p w14:paraId="0B9D6E77" w14:textId="69621652" w:rsidR="00BE5678" w:rsidRPr="00BE5678" w:rsidRDefault="00C60323" w:rsidP="00025055">
      <w:pPr>
        <w:pStyle w:val="Note"/>
      </w:pPr>
      <w:r w:rsidRPr="00C60323">
        <w:t>Note: Canadian version replaced "state" with "provincial</w:t>
      </w:r>
      <w:r>
        <w:t>.</w:t>
      </w:r>
      <w:r w:rsidRPr="00C60323">
        <w:t>"</w:t>
      </w:r>
      <w:r>
        <w:t xml:space="preserve"> </w:t>
      </w:r>
      <w:r w:rsidRPr="00C60323">
        <w:t xml:space="preserve">Responses to item 5 (CIV05_19txt) are provided in the SPSS data file and the "Student Comments" report. </w:t>
      </w:r>
    </w:p>
    <w:sectPr w:rsidR="00BE5678" w:rsidRPr="00BE5678" w:rsidSect="00A809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089EA" w14:textId="77777777" w:rsidR="00D82110" w:rsidRDefault="00D82110" w:rsidP="00BB2758">
      <w:r>
        <w:separator/>
      </w:r>
    </w:p>
  </w:endnote>
  <w:endnote w:type="continuationSeparator" w:id="0">
    <w:p w14:paraId="19C2B2CD" w14:textId="77777777" w:rsidR="00D82110" w:rsidRDefault="00D82110" w:rsidP="00BB2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7179F" w14:textId="19A669CE" w:rsidR="00D82110" w:rsidRPr="00132282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132282">
      <w:rPr>
        <w:sz w:val="18"/>
        <w:szCs w:val="18"/>
      </w:rPr>
      <w:t>Copyright © 2018 Trustees of Indiana University</w:t>
    </w:r>
    <w:r w:rsidRPr="00132282">
      <w:rPr>
        <w:sz w:val="18"/>
        <w:szCs w:val="18"/>
      </w:rPr>
      <w:tab/>
      <w:t>11-06-18 [v1]</w:t>
    </w:r>
  </w:p>
  <w:p w14:paraId="0BD4FB86" w14:textId="2035B537" w:rsidR="00D82110" w:rsidRPr="00132282" w:rsidRDefault="00D82110" w:rsidP="00BB2758">
    <w:pPr>
      <w:pStyle w:val="Footer"/>
      <w:rPr>
        <w:sz w:val="18"/>
        <w:szCs w:val="18"/>
      </w:rPr>
    </w:pPr>
    <w:r w:rsidRPr="00132282"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5C0A7" w14:textId="4775CD5B" w:rsidR="00D82110" w:rsidRPr="009C20E6" w:rsidRDefault="00D82110" w:rsidP="009C20E6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9C20E6">
      <w:rPr>
        <w:sz w:val="18"/>
        <w:szCs w:val="18"/>
      </w:rPr>
      <w:t>Copyright © 2018 Trustees of Indiana University</w:t>
    </w:r>
    <w:r w:rsidRPr="009C20E6">
      <w:rPr>
        <w:sz w:val="18"/>
        <w:szCs w:val="18"/>
      </w:rPr>
      <w:tab/>
      <w:t>11-06-18 [v1]</w:t>
    </w:r>
  </w:p>
  <w:p w14:paraId="2777C755" w14:textId="0D53F5C0" w:rsidR="00D82110" w:rsidRPr="009C20E6" w:rsidRDefault="00D82110" w:rsidP="00BB2758">
    <w:pPr>
      <w:pStyle w:val="Footer"/>
      <w:rPr>
        <w:sz w:val="18"/>
        <w:szCs w:val="18"/>
      </w:rPr>
    </w:pPr>
    <w:r w:rsidRPr="009C20E6"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DCEC" w14:textId="7EA88490" w:rsidR="00D82110" w:rsidRPr="006A17BB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6A17BB">
      <w:rPr>
        <w:sz w:val="18"/>
        <w:szCs w:val="18"/>
      </w:rPr>
      <w:t>Copyright © 20</w:t>
    </w:r>
    <w:r w:rsidR="00E449D9">
      <w:rPr>
        <w:sz w:val="18"/>
        <w:szCs w:val="18"/>
      </w:rPr>
      <w:t>20</w:t>
    </w:r>
    <w:r w:rsidRPr="006A17BB">
      <w:rPr>
        <w:sz w:val="18"/>
        <w:szCs w:val="18"/>
      </w:rPr>
      <w:t xml:space="preserve"> Trustees of Indiana University</w:t>
    </w:r>
    <w:r w:rsidRPr="006A17BB">
      <w:rPr>
        <w:sz w:val="18"/>
        <w:szCs w:val="18"/>
      </w:rPr>
      <w:tab/>
    </w:r>
  </w:p>
  <w:p w14:paraId="6E409216" w14:textId="22A5C62A" w:rsidR="00D82110" w:rsidRDefault="00D82110" w:rsidP="006A17BB">
    <w:pPr>
      <w:pStyle w:val="Footer"/>
      <w:tabs>
        <w:tab w:val="clear" w:pos="9360"/>
        <w:tab w:val="right" w:pos="10080"/>
      </w:tabs>
    </w:pPr>
    <w:r w:rsidRPr="006A17BB">
      <w:rPr>
        <w:sz w:val="18"/>
        <w:szCs w:val="18"/>
      </w:rPr>
      <w:t>Use of this survey without permission is prohibited.</w:t>
    </w:r>
  </w:p>
  <w:p w14:paraId="4F6D7278" w14:textId="00EF0FDF" w:rsidR="00D82110" w:rsidRDefault="00D82110" w:rsidP="00BB2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0440" w14:textId="77777777" w:rsidR="00D82110" w:rsidRDefault="00D82110" w:rsidP="00BB2758">
      <w:r>
        <w:separator/>
      </w:r>
    </w:p>
  </w:footnote>
  <w:footnote w:type="continuationSeparator" w:id="0">
    <w:p w14:paraId="17430B46" w14:textId="77777777" w:rsidR="00D82110" w:rsidRDefault="00D82110" w:rsidP="00BB2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4E37D" w14:textId="23B9600C" w:rsidR="00D82110" w:rsidRPr="00D76FD4" w:rsidRDefault="00D82110" w:rsidP="00A03005">
    <w:pPr>
      <w:pStyle w:val="Header"/>
      <w:tabs>
        <w:tab w:val="clear" w:pos="4680"/>
        <w:tab w:val="center" w:pos="6480"/>
      </w:tabs>
    </w:pPr>
    <w:r w:rsidRPr="007A5356">
      <w:rPr>
        <w:b/>
        <w:bCs/>
        <w:noProof/>
        <w:lang w:eastAsia="zh-TW"/>
      </w:rPr>
      <w:drawing>
        <wp:inline distT="0" distB="0" distL="0" distR="0" wp14:anchorId="21C2A8F9" wp14:editId="7413FA7F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7A5356">
      <w:t>NSSE 2019 Codebook: Core U.S. Survey</w:t>
    </w:r>
  </w:p>
  <w:p w14:paraId="47CF9F0E" w14:textId="2EE409F2" w:rsidR="00D82110" w:rsidRPr="00D76FD4" w:rsidRDefault="00D82110" w:rsidP="00D76FD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0E6C" w14:textId="02C0ABDD" w:rsidR="00D82110" w:rsidRPr="001B5348" w:rsidRDefault="00D82110" w:rsidP="00817056">
    <w:pPr>
      <w:pStyle w:val="Header"/>
      <w:jc w:val="center"/>
      <w:rPr>
        <w:szCs w:val="36"/>
      </w:rPr>
    </w:pPr>
    <w:r w:rsidRPr="001B5348">
      <w:rPr>
        <w:szCs w:val="36"/>
      </w:rPr>
      <w:t>NSSE 2019 Codebook: Core U.S. Survey</w:t>
    </w:r>
  </w:p>
  <w:p w14:paraId="537571EC" w14:textId="77777777" w:rsidR="00D82110" w:rsidRPr="00465102" w:rsidRDefault="00D82110" w:rsidP="00BB2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7390B" w14:textId="106F665C" w:rsidR="00D82110" w:rsidRPr="001328D3" w:rsidRDefault="00D82110" w:rsidP="000178BB">
    <w:pPr>
      <w:pStyle w:val="Header"/>
      <w:tabs>
        <w:tab w:val="clear" w:pos="4680"/>
        <w:tab w:val="clear" w:pos="9360"/>
        <w:tab w:val="left" w:pos="3600"/>
        <w:tab w:val="right" w:pos="10757"/>
      </w:tabs>
    </w:pPr>
    <w:r w:rsidRPr="007A5356">
      <w:rPr>
        <w:b/>
        <w:bCs/>
        <w:noProof/>
        <w:lang w:eastAsia="zh-TW"/>
      </w:rPr>
      <w:drawing>
        <wp:inline distT="0" distB="0" distL="0" distR="0" wp14:anchorId="1991F978" wp14:editId="24429458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FD0FD9">
      <w:t>Civic Engagement</w:t>
    </w:r>
    <w:r>
      <w:t xml:space="preserve"> Module</w:t>
    </w:r>
    <w:r w:rsidR="000178BB">
      <w:tab/>
    </w:r>
    <w:r>
      <w:t>NSSE 20</w:t>
    </w:r>
    <w:r w:rsidR="00EB2E4B"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5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3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6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3"/>
  </w:num>
  <w:num w:numId="4">
    <w:abstractNumId w:val="4"/>
  </w:num>
  <w:num w:numId="5">
    <w:abstractNumId w:val="1"/>
  </w:num>
  <w:num w:numId="6">
    <w:abstractNumId w:val="24"/>
  </w:num>
  <w:num w:numId="7">
    <w:abstractNumId w:val="2"/>
  </w:num>
  <w:num w:numId="8">
    <w:abstractNumId w:val="5"/>
  </w:num>
  <w:num w:numId="9">
    <w:abstractNumId w:val="19"/>
  </w:num>
  <w:num w:numId="10">
    <w:abstractNumId w:val="6"/>
  </w:num>
  <w:num w:numId="11">
    <w:abstractNumId w:val="29"/>
  </w:num>
  <w:num w:numId="12">
    <w:abstractNumId w:val="15"/>
  </w:num>
  <w:num w:numId="13">
    <w:abstractNumId w:val="9"/>
  </w:num>
  <w:num w:numId="14">
    <w:abstractNumId w:val="12"/>
  </w:num>
  <w:num w:numId="15">
    <w:abstractNumId w:val="25"/>
  </w:num>
  <w:num w:numId="16">
    <w:abstractNumId w:val="3"/>
  </w:num>
  <w:num w:numId="17">
    <w:abstractNumId w:val="0"/>
  </w:num>
  <w:num w:numId="18">
    <w:abstractNumId w:val="26"/>
  </w:num>
  <w:num w:numId="19">
    <w:abstractNumId w:val="18"/>
  </w:num>
  <w:num w:numId="20">
    <w:abstractNumId w:val="27"/>
  </w:num>
  <w:num w:numId="21">
    <w:abstractNumId w:val="16"/>
  </w:num>
  <w:num w:numId="22">
    <w:abstractNumId w:val="17"/>
  </w:num>
  <w:num w:numId="23">
    <w:abstractNumId w:val="28"/>
  </w:num>
  <w:num w:numId="24">
    <w:abstractNumId w:val="13"/>
  </w:num>
  <w:num w:numId="25">
    <w:abstractNumId w:val="7"/>
  </w:num>
  <w:num w:numId="26">
    <w:abstractNumId w:val="20"/>
  </w:num>
  <w:num w:numId="27">
    <w:abstractNumId w:val="8"/>
  </w:num>
  <w:num w:numId="28">
    <w:abstractNumId w:val="30"/>
  </w:num>
  <w:num w:numId="29">
    <w:abstractNumId w:val="10"/>
  </w:num>
  <w:num w:numId="30">
    <w:abstractNumId w:val="11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072603"/>
    <w:rsid w:val="000151D8"/>
    <w:rsid w:val="000178BB"/>
    <w:rsid w:val="000240AB"/>
    <w:rsid w:val="00025055"/>
    <w:rsid w:val="00046AF9"/>
    <w:rsid w:val="0004726E"/>
    <w:rsid w:val="00060535"/>
    <w:rsid w:val="00072603"/>
    <w:rsid w:val="00072A65"/>
    <w:rsid w:val="000A36C0"/>
    <w:rsid w:val="000C7169"/>
    <w:rsid w:val="00132282"/>
    <w:rsid w:val="001328D3"/>
    <w:rsid w:val="0013336B"/>
    <w:rsid w:val="00142D41"/>
    <w:rsid w:val="0015649A"/>
    <w:rsid w:val="001B5348"/>
    <w:rsid w:val="001C0731"/>
    <w:rsid w:val="001E3974"/>
    <w:rsid w:val="002059FB"/>
    <w:rsid w:val="00226034"/>
    <w:rsid w:val="002345FA"/>
    <w:rsid w:val="002556B2"/>
    <w:rsid w:val="002559A4"/>
    <w:rsid w:val="00256C4A"/>
    <w:rsid w:val="002660C6"/>
    <w:rsid w:val="00292387"/>
    <w:rsid w:val="002A29F3"/>
    <w:rsid w:val="002A5145"/>
    <w:rsid w:val="002A6100"/>
    <w:rsid w:val="0030303C"/>
    <w:rsid w:val="00315D37"/>
    <w:rsid w:val="003223CC"/>
    <w:rsid w:val="003445D2"/>
    <w:rsid w:val="00360FD3"/>
    <w:rsid w:val="003823D1"/>
    <w:rsid w:val="003A3146"/>
    <w:rsid w:val="003A469B"/>
    <w:rsid w:val="003A7788"/>
    <w:rsid w:val="003C3145"/>
    <w:rsid w:val="003E555A"/>
    <w:rsid w:val="003F7705"/>
    <w:rsid w:val="00434724"/>
    <w:rsid w:val="00452965"/>
    <w:rsid w:val="004628F4"/>
    <w:rsid w:val="00465102"/>
    <w:rsid w:val="00467054"/>
    <w:rsid w:val="0048159D"/>
    <w:rsid w:val="00486286"/>
    <w:rsid w:val="00493BB8"/>
    <w:rsid w:val="004B0A31"/>
    <w:rsid w:val="004D7421"/>
    <w:rsid w:val="004E1126"/>
    <w:rsid w:val="004F001D"/>
    <w:rsid w:val="005051A2"/>
    <w:rsid w:val="00506134"/>
    <w:rsid w:val="00514F02"/>
    <w:rsid w:val="00515A38"/>
    <w:rsid w:val="00516BDD"/>
    <w:rsid w:val="005329C4"/>
    <w:rsid w:val="00537BD9"/>
    <w:rsid w:val="00556F6B"/>
    <w:rsid w:val="00580FA2"/>
    <w:rsid w:val="005918EE"/>
    <w:rsid w:val="00595CA7"/>
    <w:rsid w:val="005A4B1E"/>
    <w:rsid w:val="005A6CD5"/>
    <w:rsid w:val="005B0C20"/>
    <w:rsid w:val="005B4F03"/>
    <w:rsid w:val="005C0ED9"/>
    <w:rsid w:val="005C308A"/>
    <w:rsid w:val="005C7689"/>
    <w:rsid w:val="006230B5"/>
    <w:rsid w:val="00624B9F"/>
    <w:rsid w:val="00643012"/>
    <w:rsid w:val="00690E79"/>
    <w:rsid w:val="00693044"/>
    <w:rsid w:val="00697411"/>
    <w:rsid w:val="006A041D"/>
    <w:rsid w:val="006A17BB"/>
    <w:rsid w:val="006B3761"/>
    <w:rsid w:val="006C2F0B"/>
    <w:rsid w:val="006F6B4C"/>
    <w:rsid w:val="00710B5E"/>
    <w:rsid w:val="007122F8"/>
    <w:rsid w:val="007156CF"/>
    <w:rsid w:val="00725135"/>
    <w:rsid w:val="007363A9"/>
    <w:rsid w:val="007448C8"/>
    <w:rsid w:val="0074709D"/>
    <w:rsid w:val="00777BFB"/>
    <w:rsid w:val="007A1D6A"/>
    <w:rsid w:val="007A2161"/>
    <w:rsid w:val="007A5356"/>
    <w:rsid w:val="007C43A0"/>
    <w:rsid w:val="00817056"/>
    <w:rsid w:val="00817961"/>
    <w:rsid w:val="0083364F"/>
    <w:rsid w:val="0086569C"/>
    <w:rsid w:val="008733B2"/>
    <w:rsid w:val="008743F9"/>
    <w:rsid w:val="0089331C"/>
    <w:rsid w:val="008B72A3"/>
    <w:rsid w:val="008C020F"/>
    <w:rsid w:val="008C1829"/>
    <w:rsid w:val="008C1C6A"/>
    <w:rsid w:val="008F2332"/>
    <w:rsid w:val="00902BD0"/>
    <w:rsid w:val="009314DC"/>
    <w:rsid w:val="00956D83"/>
    <w:rsid w:val="009648B5"/>
    <w:rsid w:val="009735F8"/>
    <w:rsid w:val="00974EB3"/>
    <w:rsid w:val="00980CC4"/>
    <w:rsid w:val="009B1314"/>
    <w:rsid w:val="009B2D33"/>
    <w:rsid w:val="009C0707"/>
    <w:rsid w:val="009C20E6"/>
    <w:rsid w:val="009E2607"/>
    <w:rsid w:val="00A03005"/>
    <w:rsid w:val="00A12DA3"/>
    <w:rsid w:val="00A139F5"/>
    <w:rsid w:val="00A16373"/>
    <w:rsid w:val="00A614C8"/>
    <w:rsid w:val="00A61E33"/>
    <w:rsid w:val="00A642D9"/>
    <w:rsid w:val="00A80970"/>
    <w:rsid w:val="00A819B3"/>
    <w:rsid w:val="00AA0689"/>
    <w:rsid w:val="00AC093D"/>
    <w:rsid w:val="00AC4924"/>
    <w:rsid w:val="00AD4CFE"/>
    <w:rsid w:val="00AE0121"/>
    <w:rsid w:val="00AE4120"/>
    <w:rsid w:val="00AF1425"/>
    <w:rsid w:val="00B01952"/>
    <w:rsid w:val="00B119A6"/>
    <w:rsid w:val="00B32D30"/>
    <w:rsid w:val="00B36984"/>
    <w:rsid w:val="00B41C51"/>
    <w:rsid w:val="00B70421"/>
    <w:rsid w:val="00B82017"/>
    <w:rsid w:val="00B8294E"/>
    <w:rsid w:val="00B96EC2"/>
    <w:rsid w:val="00BA3DF2"/>
    <w:rsid w:val="00BB2758"/>
    <w:rsid w:val="00BB5F20"/>
    <w:rsid w:val="00BD3918"/>
    <w:rsid w:val="00BE5678"/>
    <w:rsid w:val="00BF2EFF"/>
    <w:rsid w:val="00C549D7"/>
    <w:rsid w:val="00C57DFF"/>
    <w:rsid w:val="00C60323"/>
    <w:rsid w:val="00C63645"/>
    <w:rsid w:val="00C76CC3"/>
    <w:rsid w:val="00C76F29"/>
    <w:rsid w:val="00C85B69"/>
    <w:rsid w:val="00C93549"/>
    <w:rsid w:val="00C95FBC"/>
    <w:rsid w:val="00CD7342"/>
    <w:rsid w:val="00CE3292"/>
    <w:rsid w:val="00CE39CB"/>
    <w:rsid w:val="00CF2574"/>
    <w:rsid w:val="00CF65CF"/>
    <w:rsid w:val="00D4163C"/>
    <w:rsid w:val="00D5414A"/>
    <w:rsid w:val="00D5669E"/>
    <w:rsid w:val="00D56D2A"/>
    <w:rsid w:val="00D76FD4"/>
    <w:rsid w:val="00D82110"/>
    <w:rsid w:val="00DA3189"/>
    <w:rsid w:val="00DB4089"/>
    <w:rsid w:val="00DC436F"/>
    <w:rsid w:val="00DE0123"/>
    <w:rsid w:val="00DE42E8"/>
    <w:rsid w:val="00E05D9F"/>
    <w:rsid w:val="00E118C5"/>
    <w:rsid w:val="00E20D43"/>
    <w:rsid w:val="00E4344B"/>
    <w:rsid w:val="00E449D9"/>
    <w:rsid w:val="00E62FF9"/>
    <w:rsid w:val="00E70E3F"/>
    <w:rsid w:val="00E82223"/>
    <w:rsid w:val="00E82B80"/>
    <w:rsid w:val="00E85C32"/>
    <w:rsid w:val="00E97241"/>
    <w:rsid w:val="00EA5CE1"/>
    <w:rsid w:val="00EB2E4B"/>
    <w:rsid w:val="00EE4462"/>
    <w:rsid w:val="00EF6B2F"/>
    <w:rsid w:val="00F06BFD"/>
    <w:rsid w:val="00F11021"/>
    <w:rsid w:val="00F32DCC"/>
    <w:rsid w:val="00F44864"/>
    <w:rsid w:val="00F53D63"/>
    <w:rsid w:val="00F753FB"/>
    <w:rsid w:val="00F9607C"/>
    <w:rsid w:val="00FC25FA"/>
    <w:rsid w:val="00FD0FD9"/>
    <w:rsid w:val="00FD24B4"/>
    <w:rsid w:val="00FD36CC"/>
    <w:rsid w:val="00FE5F46"/>
    <w:rsid w:val="00FF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69E0F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C76F29"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rsid w:val="00C76F29"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421"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D7421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sid w:val="00060535"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sid w:val="00D56D2A"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sid w:val="00D56D2A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rsid w:val="00142D41"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sid w:val="00C76F29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sid w:val="00C76F29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rsid w:val="00025055"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sid w:val="00493BB8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sid w:val="00C76F29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rsid w:val="00E20D43"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rsid w:val="006B3761"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sid w:val="00E20D43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rsid w:val="00580FA2"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sid w:val="00C76F29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rsid w:val="00E20D43"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sid w:val="00C76F29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sid w:val="00C76F29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56"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rsid w:val="00E82223"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sid w:val="00C76F2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B7478-B2E3-4BB4-8323-AFEDAA9D5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1-07-06T18:20:00Z</dcterms:modified>
</cp:coreProperties>
</file>